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6f57cebaca0dc52b4b36d3864a6298d2f022d"/>
      <w:r>
        <w:rPr>
          <w:b/>
        </w:rPr>
        <w:t xml:space="preserve">ПРОТОКОЛ ЕЛЕКТРОННОГО АУКЦІОНУ № SUE001-UA-20211104-4738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4-4738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Золотуха. Вартість геологічної інформації – 75 425,48 грн (з ПДВ). Вартість пакету аукціонної документації – 72 550 грн (з ПДВ). Ділянка Золотуха розташована на території Білоцерківського району Київської області, за 4,0 км на північний схід від м. Сквира.</w:t>
      </w:r>
      <w:r>
        <w:t xml:space="preserve"> </w:t>
      </w:r>
      <w:r>
        <w:t xml:space="preserve">Вид корисної копалини: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606 8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21 3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12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3:20:35Z</dcterms:created>
  <dcterms:modified xsi:type="dcterms:W3CDTF">2024-05-02T23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